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6</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igOiry.github.io/Seagrass_maps_Maxime/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SigOiry.github.io/Seagrass_maps_Maxim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6T12:54:22Z</dcterms:created>
  <dcterms:modified xsi:type="dcterms:W3CDTF">2024-07-16T12: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resources">
    <vt:lpwstr/>
  </property>
  <property fmtid="{D5CDD505-2E9C-101B-9397-08002B2CF9AE}" pid="22" name="subtitle">
    <vt:lpwstr>About a rapid evolution of seagrass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